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པདྨ་གཤིན་རྗེ་གཤེད་ཤེས་རབ་བདེ་བ་ཅན་གྱི་སྒྲུབ་ཐབས།༄༅༅། །​རྒྱ་གར་སྐད་དུ། པྲཛྙཱ་སུ་ཁ་ཡ་</w:t>
      </w:r>
      <w:r>
        <w:rPr>
          <w:rStyle w:val="FootnoteReference"/>
        </w:rPr>
        <w:footnoteReference w:id="20"/>
      </w:r>
      <w:r>
        <w:t xml:space="preserve">པདྨ་ཡ་མཱ་རི་སཱ་དྷ་ནཾ་ནཱ་མ། བོད་སྐད་དུ། པདྨ་གཤིན་རྗེ་གཤེད་ཤེས་རབ་བདེ་བ་ཅན་གྱི་སྒྲུབ་ཐབས་ཞེས་བྱ་བ། དཔལ་རྡོ་རྗེ་སེམས་དཔའ་ལ་ཕྱག་འཚལ་ལོ། །​སེམས་ཅན་རྗེས་སུ་དྲན་ལྡན་ཞིང་། །​དེ་འདྲེན་ཐུགས་རྗེའི་རྟགས་མངའ་བ། །​མཚོ་སྐྱེས་ཞལ་ལ་ཕྱག་འཚལ་ཏེ། །​དེ་ཡི་སྒྲུབ་ཐབས་བཤད་པར་བྱ། །​དང་པོར་སྔགས་པས་ཁྲུས་བྱས་ནས། །​ཀུ་ཤའི་སྟན་ལ་ལེགས་འདུག་སྟེ། །​ལུས་ངག་ཡིད་གསུམ་བག་ལྡན་པས། །​ཅུང་ཟད་འགྲོ་འོང་</w:t>
      </w:r>
      <w:r>
        <w:rPr>
          <w:rStyle w:val="FootnoteReference"/>
        </w:rPr>
        <w:footnoteReference w:id="21"/>
      </w:r>
      <w:r>
        <w:t xml:space="preserve">ལྡན་པས་བྱ། །​རང་གི་ལྷག་པའི་ལྷར་ལྡན་པས། །​ཅོད་པན་རྗེ་བཙུན་གཟུང་བར་བྱ། །​དེ་ནས་རྗེ་བཙུན་སྤྱན་དྲངས་ཏེ། །​སྐྱབས་འགྲོ་བྱང་ཆུབ་སེམས་བསྐྱེད་དེ། །​དེ་ནས་མཎྜལ་བསྟར་བ་</w:t>
      </w:r>
      <w:r>
        <w:rPr>
          <w:rStyle w:val="FootnoteReference"/>
        </w:rPr>
        <w:footnoteReference w:id="22"/>
      </w:r>
      <w:r>
        <w:t xml:space="preserve">སྟེ། །​མེ་ཏོག་དགྲམ་ཞིང་མཆོད་ཚོགས་བཤམ། །​དེ་ནས་སེམས་ཅན་ཀུན་གྱི་ཕྱིར། །​བསོད་ནམས་ཚོགས་བསགས་གཤེགས་སུ་གསོལ། །​བུ་གཅིག་ལྟར་དྲན་བྱམས་པ་དང་། །​སྡུག་བསྔལ་བྲལ་འདོད་སྙིང་རྗེ་དང་། །​བདེ་བ་ཐོབ་པའི་དགའ་བ་དང་། །​ཕུན་སུམ་ཚོགས་པའི་བཏང་སྙོམས་སོ། །​སྙིང་རྗེ་ཐབས་ཀྱི་རང་བཞིན་དང་། །​ལྡན་པའི་སྟོང་པ་བསྒོམ་པར་བྱ། །​སྲུང་</w:t>
      </w:r>
      <w:r>
        <w:rPr>
          <w:rStyle w:val="FootnoteReference"/>
        </w:rPr>
        <w:footnoteReference w:id="23"/>
      </w:r>
      <w:r>
        <w:t xml:space="preserve">འཁོར་པདྨ་ཉི་མའི་སྟེང་། །​ནི་ལས་ཆུ་སྐྱེས་གྱུར་པའི་སྐུ། །​པདྨ་རཱ་གའི་མདོག་འདྲ་ལ། །​གཡས་དང་གཡོན་ནི་སྔོ་དང་དཀར། །​གྲི་གུག་ཆུ་སྐྱེས་རལ་གྲི་དང་། །​ཐོད་པ་འཁོར་ལོ་རིན་ཆེན་འཛིན། །​ཐོད་པ་ལྔ་ཡིས་དབུ་བསྐོར་ཅིང་། །​ཕྲེང་བ་ཀླུ་དང་དུར་ཁྲོད་བརྒྱན། །​མེ་དཔུང་སྐྱིལ་ཀྲུང་སྟག་ལྤགས་མནབས།</w:t>
      </w:r>
      <w:r>
        <w:rPr>
          <w:rStyle w:val="FootnoteReference"/>
        </w:rPr>
        <w:footnoteReference w:id="24"/>
      </w:r>
      <w:r>
        <w:t xml:space="preserve"> །​བསྐྱེད་པ་ཅུང་ཟད་འཇམ་པའི་མདངས། །​སྐུ་གསུང་ཐུགས་དང་སྐྱེ་མཆེད་དྲུག །​རང་ལུས་ངོ་བོ་བྱིན་གྱིས་བརླབ། །​དབང་བསྐུར་རྟགས་དང་ལྡན་པ་ལ། །​མཆོད་ལ་བསྟོད་པ་འདིས་མཉེས་བྱ། །​ཧཱུྃ་རྡོ་རྗེ་དམ་ཚིག་རྡོ་རྗེ་གསུང་། །​རྡོ་རྗེ་དབྱངས་ནི་ཟབ་མོ་ཆེ། །​འདོད་ཆགས་རྡོ་རྗེ་ཉིད་མཚུངས་པ། །​སྐྱོན་བྲལ་རྗེ་ལ་ཕྱག་འཚལ་བསྟོད། །​བདུད་རྩི་མྱང་ཞིང་སྤྲོ་བསྡུ་བཟླས། །​བྱས་ནས་ཕྱག་རྒྱ་བཀྲོལ་བར་</w:t>
      </w:r>
      <w:r>
        <w:rPr>
          <w:rStyle w:val="FootnoteReference"/>
        </w:rPr>
        <w:footnoteReference w:id="25"/>
      </w:r>
      <w:r>
        <w:t xml:space="preserve">བྱ། །​ཨོཾ་བཛྲ་པདྨ་དྷྲྀཀ་</w:t>
      </w:r>
      <w:r>
        <w:rPr>
          <w:rStyle w:val="FootnoteReference"/>
        </w:rPr>
        <w:footnoteReference w:id="26"/>
      </w:r>
      <w:r>
        <w:t xml:space="preserve">ཧཱུྃ་ཧཱུྃ་ཧཱུྃ་ཕཊ་ཕཊ་སྭཱ་ཧཱ། རིག་པའི་ཤེས་རབ་མདའ་དག་</w:t>
      </w:r>
      <w:r>
        <w:rPr>
          <w:rStyle w:val="FootnoteReference"/>
        </w:rPr>
        <w:footnoteReference w:id="27"/>
      </w:r>
      <w:r>
        <w:t xml:space="preserve">གིས། །​ལྟོང་ལྡན་འབེན་ལ་ཐུག་པ་ན། །​གཅིག་ཀྱང་མི་གནས་བདེ་བ་ཆེ། །​བསྒོམ་བྱ་སྒོམ་བྱེད་མེད་པ་ཡི། །​རྗེ་བཙུན་གསུང་གི་དྲིན་དག་དང་། །​རྒྱུད་ལས་མཐོང་བ་བྲིས་པ་འདིས། །​འགྲོ་ཀུན་དྲི་མ་མེད་པ་ཡི།</w:t>
      </w:r>
      <w:r>
        <w:rPr>
          <w:rStyle w:val="FootnoteReference"/>
        </w:rPr>
        <w:footnoteReference w:id="28"/>
      </w:r>
      <w:r>
        <w:t xml:space="preserve"> །​སངས་རྒྱས་ས་ལ་གནས་པར་ཤོག །​པདྨ་གཤིན་རྗེ་གཤེད་ཤེས་རབ་བདེ་བ་ཅན་གྱི་སྒྲུབ་ཐབས་ཞེས་བྱ་བ། རྒྱ་གར་གྱི་མཁན་པོ་དཱི་པཾ་ཀ་ར་ཞེས་བྱ་བ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བ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15Z</dcterms:created>
  <dcterms:modified xsi:type="dcterms:W3CDTF">2023-09-09T03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